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269FBEA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</w:t>
            </w:r>
            <w:r w:rsidR="001E3FAF">
              <w:rPr>
                <w:rFonts w:eastAsia="Times New Roman" w:cstheme="minorHAnsi"/>
                <w:b/>
                <w:bCs/>
                <w:sz w:val="22"/>
                <w:szCs w:val="22"/>
              </w:rPr>
              <w:t>2/24/2024</w:t>
            </w: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F83FBB6" w:rsidR="00531FBF" w:rsidRPr="00B7788F" w:rsidRDefault="001E3FA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lliot Putnam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CBFD089" w:rsidR="00485402" w:rsidRPr="00B7788F" w:rsidRDefault="001E3FA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lliot Putnam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1617B362" w:rsidR="00C32F3D" w:rsidRPr="00B7788F" w:rsidRDefault="00A76F8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client Artemis Financial is requesting our services to secure their web application further to prevent the loss of company and customer data. </w:t>
      </w:r>
      <w:r w:rsidR="00CA3987">
        <w:rPr>
          <w:rFonts w:eastAsia="Times New Roman"/>
          <w:sz w:val="22"/>
          <w:szCs w:val="22"/>
        </w:rPr>
        <w:t xml:space="preserve">Being a web application, many vulnerabilities may </w:t>
      </w:r>
      <w:r w:rsidR="000A7D5B">
        <w:rPr>
          <w:rFonts w:eastAsia="Times New Roman"/>
          <w:sz w:val="22"/>
          <w:szCs w:val="22"/>
        </w:rPr>
        <w:t>exist,</w:t>
      </w:r>
      <w:r w:rsidR="00CA3987">
        <w:rPr>
          <w:rFonts w:eastAsia="Times New Roman"/>
          <w:sz w:val="22"/>
          <w:szCs w:val="22"/>
        </w:rPr>
        <w:t xml:space="preserve"> and an analysis of the current system is required to develop a mitigation plan. I recommend using a form of encryption for all communications across the web servers, along with encryption between functions within their software. This will create a secure format in which </w:t>
      </w:r>
      <w:r w:rsidR="000A7D5B">
        <w:rPr>
          <w:rFonts w:eastAsia="Times New Roman"/>
          <w:sz w:val="22"/>
          <w:szCs w:val="22"/>
        </w:rPr>
        <w:t xml:space="preserve">data can be transmitted with less risk of the intercepted data being interpreted. A SHA-256 cipher algorithm is recommended as it provides excellent encryption. Using a 256-bit key pair ensures the complexity of generating a matching pair and provides a non-reversable checksum to check if it’s valid.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EA8CD68" w:rsidR="003978A0" w:rsidRDefault="000A7D5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CDD1B20" wp14:editId="6E0A1AC8">
            <wp:extent cx="5943600" cy="2526665"/>
            <wp:effectExtent l="0" t="0" r="0" b="6985"/>
            <wp:docPr id="1389548326" name="Picture 2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548326" name="Picture 2" descr="A computer screen shot of a black scree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268896FD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6BA341E9" w14:textId="7C7379C4" w:rsidR="00DB5652" w:rsidRPr="000A7D5B" w:rsidRDefault="000A7D5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75F47600" wp14:editId="18FBE5E3">
            <wp:extent cx="5943600" cy="652780"/>
            <wp:effectExtent l="0" t="0" r="0" b="0"/>
            <wp:docPr id="1296530544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530544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723DE655" w14:textId="0DCF1120" w:rsidR="00352647" w:rsidRDefault="00E4044A" w:rsidP="00D47759">
      <w:pPr>
        <w:contextualSpacing/>
        <w:rPr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6F47948A" w14:textId="77777777" w:rsidR="00352647" w:rsidRDefault="00352647" w:rsidP="00D47759">
      <w:pPr>
        <w:contextualSpacing/>
        <w:rPr>
          <w:sz w:val="22"/>
          <w:szCs w:val="22"/>
        </w:rPr>
      </w:pPr>
    </w:p>
    <w:p w14:paraId="14DB7608" w14:textId="77777777" w:rsidR="00352647" w:rsidRDefault="00352647" w:rsidP="00D47759">
      <w:pPr>
        <w:contextualSpacing/>
        <w:rPr>
          <w:sz w:val="22"/>
          <w:szCs w:val="22"/>
        </w:rPr>
      </w:pPr>
    </w:p>
    <w:p w14:paraId="50C64A4C" w14:textId="77777777" w:rsidR="00352647" w:rsidRDefault="00352647" w:rsidP="00352647">
      <w:pPr>
        <w:keepNext/>
        <w:contextualSpacing/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C984520" wp14:editId="12AF01E5">
            <wp:extent cx="4744112" cy="1381318"/>
            <wp:effectExtent l="0" t="0" r="0" b="9525"/>
            <wp:docPr id="1647572127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72127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ED81F" w14:textId="5DEB987A" w:rsidR="005E1556" w:rsidRDefault="00352647" w:rsidP="00352647">
      <w:pPr>
        <w:pStyle w:val="Caption"/>
        <w:rPr>
          <w:rFonts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Trusted Root Certificate Authorities list containing the localhost certificate.</w:t>
      </w:r>
    </w:p>
    <w:p w14:paraId="149AFD7D" w14:textId="77777777" w:rsidR="00352647" w:rsidRDefault="00352647" w:rsidP="00352647">
      <w:pPr>
        <w:keepNext/>
        <w:contextualSpacing/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55EA761" wp14:editId="40410224">
            <wp:extent cx="3829584" cy="4925112"/>
            <wp:effectExtent l="0" t="0" r="0" b="8890"/>
            <wp:docPr id="1474384762" name="Picture 6" descr="A screenshot of a certific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384762" name="Picture 6" descr="A screenshot of a certifica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C84CA" w14:textId="41BB6EE6" w:rsidR="00352647" w:rsidRPr="00352647" w:rsidRDefault="00352647" w:rsidP="0035264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Certificate details for localhost </w:t>
      </w:r>
      <w:proofErr w:type="gramStart"/>
      <w:r>
        <w:t>certificate</w:t>
      </w:r>
      <w:proofErr w:type="gramEnd"/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9EB5E0" w14:textId="77777777" w:rsidR="00352647" w:rsidRDefault="00352647" w:rsidP="00352647">
      <w:pPr>
        <w:keepNext/>
        <w:contextualSpacing/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00D44E0F" wp14:editId="388DDB13">
            <wp:extent cx="5943600" cy="4269740"/>
            <wp:effectExtent l="0" t="0" r="0" b="0"/>
            <wp:docPr id="1652768167" name="Picture 8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768167" name="Picture 8" descr="A screen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CC87A" w14:textId="2CAF3B9E" w:rsidR="00352647" w:rsidRDefault="00352647" w:rsidP="00352647">
      <w:pPr>
        <w:pStyle w:val="Caption"/>
        <w:rPr>
          <w:rFonts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Code for </w:t>
      </w:r>
      <w:proofErr w:type="gramStart"/>
      <w:r>
        <w:t>assignment</w:t>
      </w:r>
      <w:proofErr w:type="gramEnd"/>
    </w:p>
    <w:p w14:paraId="48615B3C" w14:textId="77777777" w:rsidR="00352647" w:rsidRDefault="00352647" w:rsidP="00352647">
      <w:pPr>
        <w:keepNext/>
        <w:contextualSpacing/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E3686AC" wp14:editId="78E25A62">
            <wp:extent cx="5943600" cy="2726690"/>
            <wp:effectExtent l="0" t="0" r="0" b="0"/>
            <wp:docPr id="995439521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439521" name="Picture 7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F0B8F" w14:textId="2E0B558A" w:rsidR="00352647" w:rsidRPr="00352647" w:rsidRDefault="00352647" w:rsidP="0035264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Dependencies </w:t>
      </w:r>
      <w:proofErr w:type="gramStart"/>
      <w:r>
        <w:t>report</w:t>
      </w:r>
      <w:proofErr w:type="gramEnd"/>
    </w:p>
    <w:p w14:paraId="4E2D9FF6" w14:textId="77777777" w:rsidR="00352647" w:rsidRPr="00B7788F" w:rsidRDefault="00352647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2E583195" w14:textId="77777777" w:rsidR="00352647" w:rsidRDefault="00352647" w:rsidP="00352647">
      <w:pPr>
        <w:keepNext/>
        <w:contextualSpacing/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FB69A10" wp14:editId="724FC26A">
            <wp:extent cx="5943600" cy="1532255"/>
            <wp:effectExtent l="0" t="0" r="0" b="0"/>
            <wp:docPr id="438767479" name="Picture 9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767479" name="Picture 9" descr="A close-up of a 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A38F6" w14:textId="011F27EA" w:rsidR="003978A0" w:rsidRDefault="00352647" w:rsidP="00352647">
      <w:pPr>
        <w:pStyle w:val="Caption"/>
        <w:rPr>
          <w:rFonts w:eastAsia="Times New Roman"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Console output for application building and running </w:t>
      </w:r>
      <w:proofErr w:type="gramStart"/>
      <w:r>
        <w:t>successfully</w:t>
      </w:r>
      <w:proofErr w:type="gramEnd"/>
    </w:p>
    <w:p w14:paraId="573F194F" w14:textId="77777777" w:rsidR="00352647" w:rsidRDefault="00352647" w:rsidP="00352647">
      <w:pPr>
        <w:keepNext/>
        <w:contextualSpacing/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D8F80D2" wp14:editId="29EA4D56">
            <wp:extent cx="5943600" cy="687070"/>
            <wp:effectExtent l="0" t="0" r="0" b="0"/>
            <wp:docPr id="139171695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716955" name="Picture 139171695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EF7F8" w14:textId="62ABC274" w:rsidR="00352647" w:rsidRPr="00352647" w:rsidRDefault="00352647" w:rsidP="0035264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Error log depicting zero errors in build, some minor </w:t>
      </w:r>
      <w:proofErr w:type="gramStart"/>
      <w:r>
        <w:t>warnings</w:t>
      </w:r>
      <w:proofErr w:type="gramEnd"/>
    </w:p>
    <w:p w14:paraId="02E3D609" w14:textId="77777777" w:rsidR="00352647" w:rsidRPr="00B7788F" w:rsidRDefault="00352647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79820DAA" w:rsidR="620D193F" w:rsidRDefault="006208D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s seen in this report, I have implemented a rest controller class which manages the servers hash for its checksum. This added class works along the guidelines of the vulnerability diagram and is to increase security of the server. I chose to work with the SHA-256 cipher due to the high security it provides and its low chance of collision. The dependency check results must be monitored for new vulnerabilities moving forward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8766780" w:rsidR="00974AE3" w:rsidRPr="00B7788F" w:rsidRDefault="0097250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ome standards and best practices I implemented during this analysis and design would be the implementation of a modern and secure cipher algorithm. Using SHA-256 cipher algorithm increases the security of the </w:t>
      </w:r>
      <w:proofErr w:type="gramStart"/>
      <w:r>
        <w:rPr>
          <w:rFonts w:eastAsia="Times New Roman"/>
          <w:sz w:val="22"/>
          <w:szCs w:val="22"/>
        </w:rPr>
        <w:t>clients</w:t>
      </w:r>
      <w:proofErr w:type="gramEnd"/>
      <w:r>
        <w:rPr>
          <w:rFonts w:eastAsia="Times New Roman"/>
          <w:sz w:val="22"/>
          <w:szCs w:val="22"/>
        </w:rPr>
        <w:t xml:space="preserve"> web service. I tried to write clean code and reduce any redundancies </w:t>
      </w:r>
      <w:r w:rsidR="00813570">
        <w:rPr>
          <w:rFonts w:eastAsia="Times New Roman"/>
          <w:sz w:val="22"/>
          <w:szCs w:val="22"/>
        </w:rPr>
        <w:t xml:space="preserve">within to ensure readability. I created a </w:t>
      </w:r>
      <w:proofErr w:type="spellStart"/>
      <w:r w:rsidR="00813570">
        <w:rPr>
          <w:rFonts w:eastAsia="Times New Roman"/>
          <w:sz w:val="22"/>
          <w:szCs w:val="22"/>
        </w:rPr>
        <w:t>selfsigned</w:t>
      </w:r>
      <w:proofErr w:type="spellEnd"/>
      <w:r w:rsidR="00813570">
        <w:rPr>
          <w:rFonts w:eastAsia="Times New Roman"/>
          <w:sz w:val="22"/>
          <w:szCs w:val="22"/>
        </w:rPr>
        <w:t xml:space="preserve"> certificate that could later be submitted to a certificate authority to further secure the https connections. </w:t>
      </w:r>
    </w:p>
    <w:sectPr w:rsidR="00974AE3" w:rsidRPr="00B7788F" w:rsidSect="00EB63B8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FD10E" w14:textId="77777777" w:rsidR="00EB63B8" w:rsidRDefault="00EB63B8" w:rsidP="002F3F84">
      <w:r>
        <w:separator/>
      </w:r>
    </w:p>
  </w:endnote>
  <w:endnote w:type="continuationSeparator" w:id="0">
    <w:p w14:paraId="685F1DA0" w14:textId="77777777" w:rsidR="00EB63B8" w:rsidRDefault="00EB63B8" w:rsidP="002F3F84">
      <w:r>
        <w:continuationSeparator/>
      </w:r>
    </w:p>
  </w:endnote>
  <w:endnote w:type="continuationNotice" w:id="1">
    <w:p w14:paraId="40737971" w14:textId="77777777" w:rsidR="00EB63B8" w:rsidRDefault="00EB63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A5692" w14:textId="77777777" w:rsidR="00EB63B8" w:rsidRDefault="00EB63B8" w:rsidP="002F3F84">
      <w:r>
        <w:separator/>
      </w:r>
    </w:p>
  </w:footnote>
  <w:footnote w:type="continuationSeparator" w:id="0">
    <w:p w14:paraId="46D1188F" w14:textId="77777777" w:rsidR="00EB63B8" w:rsidRDefault="00EB63B8" w:rsidP="002F3F84">
      <w:r>
        <w:continuationSeparator/>
      </w:r>
    </w:p>
  </w:footnote>
  <w:footnote w:type="continuationNotice" w:id="1">
    <w:p w14:paraId="6F4BCBB2" w14:textId="77777777" w:rsidR="00EB63B8" w:rsidRDefault="00EB63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82321750">
    <w:abstractNumId w:val="16"/>
  </w:num>
  <w:num w:numId="2" w16cid:durableId="887230806">
    <w:abstractNumId w:val="20"/>
  </w:num>
  <w:num w:numId="3" w16cid:durableId="2033531982">
    <w:abstractNumId w:val="6"/>
  </w:num>
  <w:num w:numId="4" w16cid:durableId="606692234">
    <w:abstractNumId w:val="8"/>
  </w:num>
  <w:num w:numId="5" w16cid:durableId="96029437">
    <w:abstractNumId w:val="4"/>
  </w:num>
  <w:num w:numId="6" w16cid:durableId="1361324180">
    <w:abstractNumId w:val="17"/>
  </w:num>
  <w:num w:numId="7" w16cid:durableId="81245365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510417181">
    <w:abstractNumId w:val="5"/>
  </w:num>
  <w:num w:numId="9" w16cid:durableId="177408938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472594253">
    <w:abstractNumId w:val="0"/>
  </w:num>
  <w:num w:numId="11" w16cid:durableId="1379163848">
    <w:abstractNumId w:val="3"/>
  </w:num>
  <w:num w:numId="12" w16cid:durableId="1250579674">
    <w:abstractNumId w:val="19"/>
  </w:num>
  <w:num w:numId="13" w16cid:durableId="1685789657">
    <w:abstractNumId w:val="15"/>
  </w:num>
  <w:num w:numId="14" w16cid:durableId="386033656">
    <w:abstractNumId w:val="2"/>
  </w:num>
  <w:num w:numId="15" w16cid:durableId="595209455">
    <w:abstractNumId w:val="11"/>
  </w:num>
  <w:num w:numId="16" w16cid:durableId="632560457">
    <w:abstractNumId w:val="9"/>
  </w:num>
  <w:num w:numId="17" w16cid:durableId="1100107340">
    <w:abstractNumId w:val="14"/>
  </w:num>
  <w:num w:numId="18" w16cid:durableId="126163860">
    <w:abstractNumId w:val="18"/>
  </w:num>
  <w:num w:numId="19" w16cid:durableId="709916257">
    <w:abstractNumId w:val="7"/>
  </w:num>
  <w:num w:numId="20" w16cid:durableId="372461630">
    <w:abstractNumId w:val="13"/>
  </w:num>
  <w:num w:numId="21" w16cid:durableId="16419577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A7D5B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E3FAF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006F"/>
    <w:rsid w:val="002A1A18"/>
    <w:rsid w:val="002B4D43"/>
    <w:rsid w:val="002F3F84"/>
    <w:rsid w:val="00321D27"/>
    <w:rsid w:val="00335200"/>
    <w:rsid w:val="003360D3"/>
    <w:rsid w:val="0033644E"/>
    <w:rsid w:val="00352647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1556"/>
    <w:rsid w:val="005E6088"/>
    <w:rsid w:val="005F574E"/>
    <w:rsid w:val="006017FD"/>
    <w:rsid w:val="006201FC"/>
    <w:rsid w:val="006208DD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3570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2508"/>
    <w:rsid w:val="00974AE3"/>
    <w:rsid w:val="009826D6"/>
    <w:rsid w:val="009C6202"/>
    <w:rsid w:val="009C7B99"/>
    <w:rsid w:val="009D3129"/>
    <w:rsid w:val="009F285B"/>
    <w:rsid w:val="00A2133A"/>
    <w:rsid w:val="00A76F88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A3987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B63B8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52647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744</Words>
  <Characters>424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97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Putnam, Elliot</cp:lastModifiedBy>
  <cp:revision>3</cp:revision>
  <dcterms:created xsi:type="dcterms:W3CDTF">2024-02-24T19:18:00Z</dcterms:created>
  <dcterms:modified xsi:type="dcterms:W3CDTF">2024-02-24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